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22CA5" w14:textId="77777777" w:rsidR="003B7038" w:rsidRPr="00481721" w:rsidRDefault="003B7038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378" w:tblpY="-10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481721" w:rsidRPr="00207D8F" w14:paraId="06F22CA8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6" w14:textId="76B5AF94" w:rsidR="00481721" w:rsidRPr="00207D8F" w:rsidRDefault="00481721" w:rsidP="00C12846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14:paraId="06F22CA7" w14:textId="77777777" w:rsidR="00481721" w:rsidRPr="00207D8F" w:rsidRDefault="00481721" w:rsidP="00481721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="00207D8F" w:rsidRPr="00481721" w14:paraId="4B67E9F0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5E581108" w14:textId="6FDB80CD" w:rsidR="00207D8F" w:rsidRPr="00207D8F" w:rsidRDefault="00207D8F" w:rsidP="00207D8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14:paraId="7392377F" w14:textId="77777777" w:rsidR="00207D8F" w:rsidRPr="00481721" w:rsidRDefault="00207D8F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AB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9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6F22CAA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AE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C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06F22CAD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1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F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14:paraId="06F22CB0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4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B2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14:paraId="06F22CB3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7" w14:textId="77777777" w:rsidTr="00481721">
        <w:trPr>
          <w:trHeight w:val="755"/>
        </w:trPr>
        <w:tc>
          <w:tcPr>
            <w:tcW w:w="4392" w:type="dxa"/>
            <w:vAlign w:val="center"/>
          </w:tcPr>
          <w:p w14:paraId="06F22CB5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14:paraId="06F22CB6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F22CB8" w14:textId="77777777" w:rsidR="00481721" w:rsidRPr="00481721" w:rsidRDefault="00481721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378" w:tblpY="-10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481721" w:rsidRPr="00207D8F" w14:paraId="06F22CBB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B9" w14:textId="1B60605B" w:rsidR="00481721" w:rsidRPr="00207D8F" w:rsidRDefault="00481721" w:rsidP="00C12846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14:paraId="06F22CBA" w14:textId="77777777" w:rsidR="00481721" w:rsidRPr="00207D8F" w:rsidRDefault="00481721" w:rsidP="00A35D1B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="00207D8F" w:rsidRPr="00481721" w14:paraId="6F668A5D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5035E479" w14:textId="3A3A6221" w:rsidR="00207D8F" w:rsidRPr="00207D8F" w:rsidRDefault="00207D8F" w:rsidP="00207D8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14:paraId="3E8AD6FD" w14:textId="77777777" w:rsidR="00207D8F" w:rsidRPr="00481721" w:rsidRDefault="00207D8F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E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BC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6F22CBD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1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BF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06F22CC0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4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C2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14:paraId="06F22CC3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7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C5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14:paraId="06F22CC6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A" w14:textId="77777777" w:rsidTr="00A35D1B">
        <w:trPr>
          <w:trHeight w:val="755"/>
        </w:trPr>
        <w:tc>
          <w:tcPr>
            <w:tcW w:w="4392" w:type="dxa"/>
            <w:vAlign w:val="center"/>
          </w:tcPr>
          <w:p w14:paraId="06F22CC8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14:paraId="06F22CC9" w14:textId="227FA6C1" w:rsidR="008F1A12" w:rsidRPr="00481721" w:rsidRDefault="008F1A12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F22CCE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Spec="center" w:tblpY="485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481721" w:rsidRPr="00207D8F" w14:paraId="06F22CD1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CF" w14:textId="7A7CD103" w:rsidR="00481721" w:rsidRPr="00207D8F" w:rsidRDefault="00481721" w:rsidP="00C12846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lastRenderedPageBreak/>
              <w:t>Name of Business or Entity</w:t>
            </w:r>
          </w:p>
        </w:tc>
        <w:tc>
          <w:tcPr>
            <w:tcW w:w="9486" w:type="dxa"/>
          </w:tcPr>
          <w:p w14:paraId="06F22CD0" w14:textId="77777777" w:rsidR="00481721" w:rsidRPr="00207D8F" w:rsidRDefault="00481721" w:rsidP="00481721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="00207D8F" w:rsidRPr="00481721" w14:paraId="1FC4084A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170CA2C9" w14:textId="3C636961" w:rsidR="00207D8F" w:rsidRPr="00207D8F" w:rsidRDefault="00207D8F" w:rsidP="00207D8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14:paraId="5ACDAF1E" w14:textId="77777777" w:rsidR="00207D8F" w:rsidRPr="00481721" w:rsidRDefault="00207D8F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4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2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6F22CD3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7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5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06F22CD6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A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8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14:paraId="06F22CD9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D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B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14:paraId="06F22CDC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E0" w14:textId="77777777" w:rsidTr="00481721">
        <w:trPr>
          <w:trHeight w:val="755"/>
        </w:trPr>
        <w:tc>
          <w:tcPr>
            <w:tcW w:w="4392" w:type="dxa"/>
            <w:vAlign w:val="center"/>
          </w:tcPr>
          <w:p w14:paraId="06F22CDE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14:paraId="06F22CDF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F22CE2" w14:textId="77777777" w:rsid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5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6" w14:textId="77777777" w:rsidR="003B7038" w:rsidRPr="00481721" w:rsidRDefault="003B7038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7" w14:textId="77777777" w:rsid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0236D43" w14:textId="7124AE9E" w:rsidR="00C12846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66E4C349" w14:textId="77777777" w:rsidR="00C12846" w:rsidRPr="00481721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8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9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A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B" w14:textId="77777777" w:rsidR="003B7038" w:rsidRPr="00481721" w:rsidRDefault="003B7038">
      <w:pPr>
        <w:tabs>
          <w:tab w:val="left" w:pos="7600"/>
        </w:tabs>
        <w:spacing w:before="53" w:after="0" w:line="240" w:lineRule="auto"/>
        <w:ind w:left="220" w:right="-20"/>
        <w:rPr>
          <w:rFonts w:ascii="Arial" w:eastAsia="Arial" w:hAnsi="Arial" w:cs="Arial"/>
          <w:sz w:val="21"/>
          <w:szCs w:val="21"/>
        </w:rPr>
      </w:pPr>
    </w:p>
    <w:sectPr w:rsidR="003B7038" w:rsidRPr="00481721" w:rsidSect="00481721">
      <w:headerReference w:type="default" r:id="rId11"/>
      <w:footerReference w:type="default" r:id="rId12"/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1962C" w14:textId="77777777" w:rsidR="00615898" w:rsidRDefault="00615898" w:rsidP="00481721">
      <w:pPr>
        <w:spacing w:after="0" w:line="240" w:lineRule="auto"/>
      </w:pPr>
      <w:r>
        <w:separator/>
      </w:r>
    </w:p>
  </w:endnote>
  <w:endnote w:type="continuationSeparator" w:id="0">
    <w:p w14:paraId="317231ED" w14:textId="77777777" w:rsidR="00615898" w:rsidRDefault="00615898" w:rsidP="0048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6F22D01" w14:textId="77777777" w:rsidR="00481721" w:rsidRDefault="0048172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F22D02" w14:textId="77777777" w:rsidR="00481721" w:rsidRDefault="004817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AFBEE7" w14:textId="77777777" w:rsidR="00615898" w:rsidRDefault="00615898" w:rsidP="00481721">
      <w:pPr>
        <w:spacing w:after="0" w:line="240" w:lineRule="auto"/>
      </w:pPr>
      <w:r>
        <w:separator/>
      </w:r>
    </w:p>
  </w:footnote>
  <w:footnote w:type="continuationSeparator" w:id="0">
    <w:p w14:paraId="44383C7B" w14:textId="77777777" w:rsidR="00615898" w:rsidRDefault="00615898" w:rsidP="00481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558AC" w14:textId="6B59A2DB" w:rsidR="000B1B13" w:rsidRDefault="000B1B13" w:rsidP="000B1B13">
    <w:pPr>
      <w:pStyle w:val="Companyname"/>
      <w:rPr>
        <w:noProof/>
      </w:rPr>
    </w:pPr>
    <w:r>
      <w:rPr>
        <w:noProof/>
      </w:rPr>
      <w:t xml:space="preserve">APPENDIX </w:t>
    </w:r>
    <w:r w:rsidR="00167A50">
      <w:rPr>
        <w:noProof/>
      </w:rPr>
      <w:t>C</w:t>
    </w:r>
  </w:p>
  <w:p w14:paraId="27A7A237" w14:textId="77777777" w:rsidR="000B1B13" w:rsidRDefault="000B1B13" w:rsidP="000B1B13">
    <w:pPr>
      <w:pStyle w:val="Companyname"/>
      <w:rPr>
        <w:noProof/>
      </w:rPr>
    </w:pPr>
    <w:r>
      <w:rPr>
        <w:noProof/>
        <w:color w:val="1F497D"/>
      </w:rPr>
      <w:drawing>
        <wp:inline distT="0" distB="0" distL="0" distR="0" wp14:anchorId="2F3667FD" wp14:editId="55401C2A">
          <wp:extent cx="889942" cy="438876"/>
          <wp:effectExtent l="0" t="0" r="571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06E8C0" w14:textId="23A5557E" w:rsidR="000B1B13" w:rsidRPr="00DA3F82" w:rsidRDefault="00167A50" w:rsidP="000B1B13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PROPERTY MANAGEMENT</w:t>
    </w:r>
    <w:r w:rsidR="000B1B13" w:rsidRPr="00DA3F82">
      <w:rPr>
        <w:b/>
        <w:sz w:val="24"/>
        <w:szCs w:val="24"/>
      </w:rPr>
      <w:t xml:space="preserve"> SERVICES REQUEST FOR QUALIFICATIONS (RFQ)</w:t>
    </w:r>
  </w:p>
  <w:p w14:paraId="06F22D00" w14:textId="4EFD5685" w:rsidR="00481721" w:rsidRPr="00DA3F82" w:rsidRDefault="000B1B13" w:rsidP="00481721">
    <w:pPr>
      <w:pStyle w:val="Header"/>
      <w:jc w:val="center"/>
      <w:rPr>
        <w:sz w:val="44"/>
        <w:szCs w:val="24"/>
      </w:rPr>
    </w:pPr>
    <w:r w:rsidRPr="00DA3F82">
      <w:rPr>
        <w:b/>
        <w:sz w:val="24"/>
        <w:szCs w:val="24"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1D159D"/>
    <w:multiLevelType w:val="hybridMultilevel"/>
    <w:tmpl w:val="B2005B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3596508">
    <w:abstractNumId w:val="1"/>
  </w:num>
  <w:num w:numId="2" w16cid:durableId="1180898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0B1B13"/>
    <w:rsid w:val="001422BF"/>
    <w:rsid w:val="00167A50"/>
    <w:rsid w:val="00187668"/>
    <w:rsid w:val="00207D8F"/>
    <w:rsid w:val="00295B16"/>
    <w:rsid w:val="00344C1D"/>
    <w:rsid w:val="003B7038"/>
    <w:rsid w:val="00481721"/>
    <w:rsid w:val="004C2306"/>
    <w:rsid w:val="00615898"/>
    <w:rsid w:val="006F16C0"/>
    <w:rsid w:val="0072332D"/>
    <w:rsid w:val="008F1A12"/>
    <w:rsid w:val="009C7443"/>
    <w:rsid w:val="00A04AB1"/>
    <w:rsid w:val="00A1434B"/>
    <w:rsid w:val="00A51543"/>
    <w:rsid w:val="00B11210"/>
    <w:rsid w:val="00B82948"/>
    <w:rsid w:val="00B924C4"/>
    <w:rsid w:val="00BA16E6"/>
    <w:rsid w:val="00BC69FA"/>
    <w:rsid w:val="00C12846"/>
    <w:rsid w:val="00C42407"/>
    <w:rsid w:val="00DA3F82"/>
    <w:rsid w:val="00EC23B0"/>
    <w:rsid w:val="00F0019C"/>
    <w:rsid w:val="01E16E38"/>
    <w:rsid w:val="6812A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846"/>
    <w:pPr>
      <w:ind w:left="720"/>
      <w:contextualSpacing/>
    </w:pPr>
  </w:style>
  <w:style w:type="paragraph" w:customStyle="1" w:styleId="Companyname">
    <w:name w:val="Company name"/>
    <w:basedOn w:val="Normal"/>
    <w:qFormat/>
    <w:rsid w:val="000B1B13"/>
    <w:pPr>
      <w:widowControl/>
      <w:spacing w:before="60" w:after="240" w:line="240" w:lineRule="auto"/>
      <w:jc w:val="right"/>
    </w:pPr>
    <w:rPr>
      <w:rFonts w:ascii="Calibri" w:eastAsia="Calibri" w:hAnsi="Calibri" w:cs="Times New Roman"/>
      <w:b/>
      <w:sz w:val="28"/>
    </w:rPr>
  </w:style>
  <w:style w:type="paragraph" w:styleId="Revision">
    <w:name w:val="Revision"/>
    <w:hidden/>
    <w:uiPriority w:val="99"/>
    <w:semiHidden/>
    <w:rsid w:val="009C7443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8" ma:contentTypeDescription="Create a new document." ma:contentTypeScope="" ma:versionID="3a0da9a25d3f2e149d2d365da6bc6606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c31e03170a37212c4acb8c6d45346f86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3848DB-D55C-4D1A-908D-B3117AFF54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925807-A28C-4065-AE3E-5A9CED89F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85C0A5-21A8-42E8-BEAB-8E9191A1E716}">
  <ds:schemaRefs>
    <ds:schemaRef ds:uri="http://schemas.microsoft.com/office/2006/metadata/properties"/>
    <ds:schemaRef ds:uri="http://schemas.microsoft.com/office/infopath/2007/PartnerControls"/>
    <ds:schemaRef ds:uri="403c10fd-220d-467d-b2a0-c49b6f187d30"/>
    <ds:schemaRef ds:uri="93fbbf7e-43de-4da2-92e8-18ff389eb4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</Words>
  <Characters>470</Characters>
  <Application>Microsoft Office Word</Application>
  <DocSecurity>0</DocSecurity>
  <Lines>67</Lines>
  <Paragraphs>26</Paragraphs>
  <ScaleCrop>false</ScaleCrop>
  <Company>First 5 LA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Kevin Proff</cp:lastModifiedBy>
  <cp:revision>18</cp:revision>
  <cp:lastPrinted>2018-10-23T16:40:00Z</cp:lastPrinted>
  <dcterms:created xsi:type="dcterms:W3CDTF">2017-03-13T00:29:00Z</dcterms:created>
  <dcterms:modified xsi:type="dcterms:W3CDTF">2026-02-24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IsMyDocuments">
    <vt:bool>true</vt:bool>
  </property>
  <property fmtid="{D5CDD505-2E9C-101B-9397-08002B2CF9AE}" pid="10" name="MediaServiceImageTags">
    <vt:lpwstr/>
  </property>
  <property fmtid="{D5CDD505-2E9C-101B-9397-08002B2CF9AE}" pid="11" name="Fiscal_x0020_Year">
    <vt:lpwstr>185;#2015-2016|23db362b-3090-48aa-9f26-55ad73d24406</vt:lpwstr>
  </property>
  <property fmtid="{D5CDD505-2E9C-101B-9397-08002B2CF9AE}" pid="12" name="Department_x0020_of_x0020_Record">
    <vt:lpwstr>555;#Public Affairs|5bdb2669-e236-435f-b9be-a8c66b502341</vt:lpwstr>
  </property>
  <property fmtid="{D5CDD505-2E9C-101B-9397-08002B2CF9AE}" pid="13" name="Contract_x0020_Number">
    <vt:lpwstr/>
  </property>
</Properties>
</file>